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1ADF" w:rsidRPr="006C482A" w:rsidRDefault="006C482A">
      <w:pPr>
        <w:pStyle w:val="1"/>
        <w:rPr>
          <w:rFonts w:ascii="標楷體" w:eastAsia="標楷體" w:hAnsi="標楷體"/>
          <w:color w:val="000000" w:themeColor="text1"/>
          <w:lang w:eastAsia="zh-TW"/>
        </w:rPr>
      </w:pPr>
      <w:bookmarkStart w:id="0" w:name="大湖農工-巡堂紀錄表優化勾選版"/>
      <w:bookmarkStart w:id="1" w:name="_GoBack"/>
      <w:bookmarkEnd w:id="1"/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大湖農工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巡堂紀錄表</w:t>
      </w:r>
    </w:p>
    <w:p w:rsidR="00AE1ADF" w:rsidRPr="006C482A" w:rsidRDefault="006C482A" w:rsidP="006C482A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週次：____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週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　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日期：____年</w:t>
      </w:r>
      <w:r w:rsidR="00CB4FF0" w:rsidRPr="006C482A">
        <w:rPr>
          <w:rFonts w:ascii="標楷體" w:eastAsia="標楷體" w:hAnsi="標楷體" w:hint="eastAsia"/>
          <w:color w:val="000000" w:themeColor="text1"/>
          <w:lang w:eastAsia="zh-TW"/>
        </w:rPr>
        <w:t>____</w:t>
      </w:r>
      <w:r w:rsidRPr="00CB4FF0">
        <w:rPr>
          <w:rFonts w:ascii="標楷體" w:eastAsia="標楷體" w:hAnsi="標楷體" w:hint="eastAsia"/>
          <w:bCs/>
          <w:iCs/>
          <w:color w:val="000000" w:themeColor="text1"/>
          <w:lang w:eastAsia="zh-TW"/>
        </w:rPr>
        <w:t>月</w:t>
      </w:r>
      <w:r w:rsidR="00CB4FF0" w:rsidRPr="006C482A">
        <w:rPr>
          <w:rFonts w:ascii="標楷體" w:eastAsia="標楷體" w:hAnsi="標楷體" w:hint="eastAsia"/>
          <w:color w:val="000000" w:themeColor="text1"/>
          <w:lang w:eastAsia="zh-TW"/>
        </w:rPr>
        <w:t>____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日巡堂時間：____:____－____:____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="00CB4FF0">
        <w:rPr>
          <w:rFonts w:ascii="標楷體" w:eastAsia="標楷體" w:hAnsi="標楷體" w:hint="eastAsia"/>
          <w:color w:val="000000" w:themeColor="text1"/>
          <w:lang w:eastAsia="zh-TW"/>
        </w:rPr>
        <w:t xml:space="preserve">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巡堂地點：□一般教室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□實習工廠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□專科教室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□戶外場地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□其他：__________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巡堂人員：__________________</w:t>
      </w:r>
    </w:p>
    <w:p w:rsidR="00AE1ADF" w:rsidRPr="006C482A" w:rsidRDefault="006C482A">
      <w:pPr>
        <w:pStyle w:val="2"/>
        <w:rPr>
          <w:rFonts w:ascii="標楷體" w:eastAsia="標楷體" w:hAnsi="標楷體"/>
          <w:color w:val="000000" w:themeColor="text1"/>
        </w:rPr>
      </w:pPr>
      <w:bookmarkStart w:id="2" w:name="一課堂運作"/>
      <w:r w:rsidRPr="006C482A">
        <w:rPr>
          <w:rFonts w:ascii="標楷體" w:eastAsia="標楷體" w:hAnsi="標楷體" w:hint="eastAsia"/>
          <w:color w:val="000000" w:themeColor="text1"/>
        </w:rPr>
        <w:t>一、課堂運作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56"/>
        <w:gridCol w:w="696"/>
        <w:gridCol w:w="4056"/>
        <w:gridCol w:w="2205"/>
      </w:tblGrid>
      <w:tr w:rsidR="006C482A" w:rsidRPr="006C482A" w:rsidTr="006C4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項目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正常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異常（勾選）</w:t>
            </w:r>
          </w:p>
        </w:tc>
        <w:tc>
          <w:tcPr>
            <w:tcW w:w="2205" w:type="dxa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備註</w:t>
            </w:r>
          </w:p>
        </w:tc>
      </w:tr>
      <w:tr w:rsidR="006C482A" w:rsidRPr="006C482A" w:rsidTr="006C482A"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教師準時到課</w:t>
            </w:r>
          </w:p>
        </w:tc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遲到</w:t>
            </w:r>
            <w:r w:rsidRPr="006C482A">
              <w:rPr>
                <w:rFonts w:ascii="標楷體" w:eastAsia="標楷體" w:hAnsi="標楷體"/>
                <w:color w:val="000000" w:themeColor="text1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未到</w:t>
            </w:r>
          </w:p>
        </w:tc>
        <w:tc>
          <w:tcPr>
            <w:tcW w:w="2205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6C482A" w:rsidRPr="006C482A" w:rsidTr="006C482A"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教學進行狀況</w:t>
            </w:r>
          </w:p>
        </w:tc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□未上課</w:t>
            </w:r>
            <w:r w:rsidRPr="006C482A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□自習</w:t>
            </w:r>
            <w:r w:rsidRPr="006C482A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□播放影片未說明</w:t>
            </w:r>
          </w:p>
        </w:tc>
        <w:tc>
          <w:tcPr>
            <w:tcW w:w="2205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</w:tc>
      </w:tr>
      <w:tr w:rsidR="006C482A" w:rsidRPr="006C482A" w:rsidTr="006C482A"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教學目標明確</w:t>
            </w:r>
          </w:p>
        </w:tc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不明確</w:t>
            </w:r>
          </w:p>
        </w:tc>
        <w:tc>
          <w:tcPr>
            <w:tcW w:w="2205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:rsidR="00AE1ADF" w:rsidRPr="006C482A" w:rsidRDefault="006C482A" w:rsidP="006C482A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班級：______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節次：______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科目：______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教師：______</w:t>
      </w:r>
    </w:p>
    <w:p w:rsidR="00AE1ADF" w:rsidRPr="006C482A" w:rsidRDefault="006C482A">
      <w:pPr>
        <w:pStyle w:val="2"/>
        <w:rPr>
          <w:rFonts w:ascii="標楷體" w:eastAsia="標楷體" w:hAnsi="標楷體"/>
          <w:color w:val="000000" w:themeColor="text1"/>
        </w:rPr>
      </w:pPr>
      <w:bookmarkStart w:id="3" w:name="二班級經營與秩序"/>
      <w:bookmarkEnd w:id="2"/>
      <w:r w:rsidRPr="006C482A">
        <w:rPr>
          <w:rFonts w:ascii="標楷體" w:eastAsia="標楷體" w:hAnsi="標楷體" w:hint="eastAsia"/>
          <w:color w:val="000000" w:themeColor="text1"/>
        </w:rPr>
        <w:t>二、班級經營與秩序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68"/>
        <w:gridCol w:w="708"/>
        <w:gridCol w:w="3969"/>
        <w:gridCol w:w="2268"/>
      </w:tblGrid>
      <w:tr w:rsidR="006C482A" w:rsidRPr="006C482A" w:rsidTr="006C4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68" w:type="dxa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項目</w:t>
            </w:r>
          </w:p>
        </w:tc>
        <w:tc>
          <w:tcPr>
            <w:tcW w:w="708" w:type="dxa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良好</w:t>
            </w:r>
          </w:p>
        </w:tc>
        <w:tc>
          <w:tcPr>
            <w:tcW w:w="3969" w:type="dxa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待改善（勾選）</w:t>
            </w:r>
          </w:p>
        </w:tc>
        <w:tc>
          <w:tcPr>
            <w:tcW w:w="2268" w:type="dxa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備註</w:t>
            </w:r>
          </w:p>
        </w:tc>
      </w:tr>
      <w:tr w:rsidR="006C482A" w:rsidRPr="006C482A" w:rsidTr="006C482A">
        <w:tc>
          <w:tcPr>
            <w:tcW w:w="166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上課秩序</w:t>
            </w:r>
          </w:p>
        </w:tc>
        <w:tc>
          <w:tcPr>
            <w:tcW w:w="70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3969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吵雜</w:t>
            </w:r>
            <w:r w:rsidRPr="006C482A">
              <w:rPr>
                <w:rFonts w:ascii="標楷體" w:eastAsia="標楷體" w:hAnsi="標楷體"/>
                <w:color w:val="000000" w:themeColor="text1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走動頻繁</w:t>
            </w:r>
          </w:p>
        </w:tc>
        <w:tc>
          <w:tcPr>
            <w:tcW w:w="2268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6C482A" w:rsidRPr="006C482A" w:rsidTr="006C482A">
        <w:tc>
          <w:tcPr>
            <w:tcW w:w="166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學生專注度</w:t>
            </w:r>
          </w:p>
        </w:tc>
        <w:tc>
          <w:tcPr>
            <w:tcW w:w="70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3969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□低落</w:t>
            </w:r>
            <w:r w:rsidRPr="006C482A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□睡覺</w:t>
            </w:r>
            <w:r w:rsidRPr="006C482A"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□滑手機</w:t>
            </w:r>
          </w:p>
        </w:tc>
        <w:tc>
          <w:tcPr>
            <w:tcW w:w="2268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</w:tc>
      </w:tr>
      <w:tr w:rsidR="006C482A" w:rsidRPr="006C482A" w:rsidTr="006C482A">
        <w:tc>
          <w:tcPr>
            <w:tcW w:w="166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師生互動</w:t>
            </w:r>
          </w:p>
        </w:tc>
        <w:tc>
          <w:tcPr>
            <w:tcW w:w="70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3969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不足</w:t>
            </w:r>
            <w:r w:rsidRPr="006C482A">
              <w:rPr>
                <w:rFonts w:ascii="標楷體" w:eastAsia="標楷體" w:hAnsi="標楷體"/>
                <w:color w:val="000000" w:themeColor="text1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單向講述</w:t>
            </w:r>
          </w:p>
        </w:tc>
        <w:tc>
          <w:tcPr>
            <w:tcW w:w="2268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:rsidR="00AE1ADF" w:rsidRPr="006C482A" w:rsidRDefault="006C482A">
      <w:pPr>
        <w:pStyle w:val="2"/>
        <w:rPr>
          <w:rFonts w:ascii="標楷體" w:eastAsia="標楷體" w:hAnsi="標楷體"/>
          <w:color w:val="000000" w:themeColor="text1"/>
        </w:rPr>
      </w:pPr>
      <w:bookmarkStart w:id="4" w:name="三學生學習狀況"/>
      <w:bookmarkEnd w:id="3"/>
      <w:r w:rsidRPr="006C482A">
        <w:rPr>
          <w:rFonts w:ascii="標楷體" w:eastAsia="標楷體" w:hAnsi="標楷體" w:hint="eastAsia"/>
          <w:color w:val="000000" w:themeColor="text1"/>
        </w:rPr>
        <w:t>三、學生學習狀況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56"/>
        <w:gridCol w:w="696"/>
        <w:gridCol w:w="3993"/>
        <w:gridCol w:w="2268"/>
      </w:tblGrid>
      <w:tr w:rsidR="006C482A" w:rsidRPr="006C482A" w:rsidTr="006C4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項目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正常</w:t>
            </w:r>
          </w:p>
        </w:tc>
        <w:tc>
          <w:tcPr>
            <w:tcW w:w="3993" w:type="dxa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異常（勾選）</w:t>
            </w:r>
          </w:p>
        </w:tc>
        <w:tc>
          <w:tcPr>
            <w:tcW w:w="2268" w:type="dxa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備註</w:t>
            </w:r>
          </w:p>
        </w:tc>
      </w:tr>
      <w:tr w:rsidR="006C482A" w:rsidRPr="006C482A" w:rsidTr="006C482A"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出席狀況</w:t>
            </w:r>
          </w:p>
        </w:tc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3993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缺席未掌握</w:t>
            </w:r>
            <w:r w:rsidRPr="006C482A">
              <w:rPr>
                <w:rFonts w:ascii="標楷體" w:eastAsia="標楷體" w:hAnsi="標楷體"/>
                <w:color w:val="000000" w:themeColor="text1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遲到</w:t>
            </w:r>
          </w:p>
        </w:tc>
        <w:tc>
          <w:tcPr>
            <w:tcW w:w="2268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6C482A" w:rsidRPr="006C482A" w:rsidTr="006C482A"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上課參與</w:t>
            </w:r>
          </w:p>
        </w:tc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3993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消極</w:t>
            </w:r>
            <w:r w:rsidRPr="006C482A">
              <w:rPr>
                <w:rFonts w:ascii="標楷體" w:eastAsia="標楷體" w:hAnsi="標楷體"/>
                <w:color w:val="000000" w:themeColor="text1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未配合</w:t>
            </w:r>
          </w:p>
        </w:tc>
        <w:tc>
          <w:tcPr>
            <w:tcW w:w="2268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6C482A" w:rsidRPr="006C482A" w:rsidTr="006C482A"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電子產品使用</w:t>
            </w:r>
          </w:p>
        </w:tc>
        <w:tc>
          <w:tcPr>
            <w:tcW w:w="0" w:type="auto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3993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未經允許使用</w:t>
            </w:r>
          </w:p>
        </w:tc>
        <w:tc>
          <w:tcPr>
            <w:tcW w:w="2268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:rsidR="00AE1ADF" w:rsidRPr="006C482A" w:rsidRDefault="006C482A">
      <w:pPr>
        <w:pStyle w:val="2"/>
        <w:rPr>
          <w:rFonts w:ascii="標楷體" w:eastAsia="標楷體" w:hAnsi="標楷體"/>
          <w:color w:val="000000" w:themeColor="text1"/>
        </w:rPr>
      </w:pPr>
      <w:bookmarkStart w:id="5" w:name="四環境與設備管理"/>
      <w:bookmarkEnd w:id="4"/>
      <w:r w:rsidRPr="006C482A">
        <w:rPr>
          <w:rFonts w:ascii="標楷體" w:eastAsia="標楷體" w:hAnsi="標楷體" w:hint="eastAsia"/>
          <w:color w:val="000000" w:themeColor="text1"/>
        </w:rPr>
        <w:t>四、環境與設備管理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68"/>
        <w:gridCol w:w="708"/>
        <w:gridCol w:w="3969"/>
        <w:gridCol w:w="2268"/>
      </w:tblGrid>
      <w:tr w:rsidR="006C482A" w:rsidRPr="006C482A" w:rsidTr="006C4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68" w:type="dxa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項目</w:t>
            </w:r>
          </w:p>
        </w:tc>
        <w:tc>
          <w:tcPr>
            <w:tcW w:w="708" w:type="dxa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正常</w:t>
            </w:r>
          </w:p>
        </w:tc>
        <w:tc>
          <w:tcPr>
            <w:tcW w:w="3969" w:type="dxa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異常（勾選）</w:t>
            </w:r>
          </w:p>
        </w:tc>
        <w:tc>
          <w:tcPr>
            <w:tcW w:w="2268" w:type="dxa"/>
            <w:tcBorders>
              <w:bottom w:val="none" w:sz="0" w:space="0" w:color="auto"/>
            </w:tcBorders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備註</w:t>
            </w:r>
          </w:p>
        </w:tc>
      </w:tr>
      <w:tr w:rsidR="006C482A" w:rsidRPr="006C482A" w:rsidTr="006C482A">
        <w:tc>
          <w:tcPr>
            <w:tcW w:w="166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門窗管理</w:t>
            </w:r>
          </w:p>
        </w:tc>
        <w:tc>
          <w:tcPr>
            <w:tcW w:w="70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3969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未關</w:t>
            </w:r>
            <w:r w:rsidRPr="006C482A">
              <w:rPr>
                <w:rFonts w:ascii="標楷體" w:eastAsia="標楷體" w:hAnsi="標楷體"/>
                <w:color w:val="000000" w:themeColor="text1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未開</w:t>
            </w:r>
          </w:p>
        </w:tc>
        <w:tc>
          <w:tcPr>
            <w:tcW w:w="2268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6C482A" w:rsidRPr="006C482A" w:rsidTr="006C482A">
        <w:tc>
          <w:tcPr>
            <w:tcW w:w="166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照明使用</w:t>
            </w:r>
          </w:p>
        </w:tc>
        <w:tc>
          <w:tcPr>
            <w:tcW w:w="70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3969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未關</w:t>
            </w:r>
            <w:r w:rsidRPr="006C482A">
              <w:rPr>
                <w:rFonts w:ascii="標楷體" w:eastAsia="標楷體" w:hAnsi="標楷體"/>
                <w:color w:val="000000" w:themeColor="text1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過度使用</w:t>
            </w:r>
          </w:p>
        </w:tc>
        <w:tc>
          <w:tcPr>
            <w:tcW w:w="2268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6C482A" w:rsidRPr="006C482A" w:rsidTr="006C482A">
        <w:tc>
          <w:tcPr>
            <w:tcW w:w="166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冷氣使用</w:t>
            </w:r>
          </w:p>
        </w:tc>
        <w:tc>
          <w:tcPr>
            <w:tcW w:w="70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3969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未關</w:t>
            </w:r>
            <w:r w:rsidRPr="006C482A">
              <w:rPr>
                <w:rFonts w:ascii="標楷體" w:eastAsia="標楷體" w:hAnsi="標楷體"/>
                <w:color w:val="000000" w:themeColor="text1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未輪替</w:t>
            </w:r>
          </w:p>
        </w:tc>
        <w:tc>
          <w:tcPr>
            <w:tcW w:w="2268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6C482A" w:rsidRPr="006C482A" w:rsidTr="006C482A">
        <w:tc>
          <w:tcPr>
            <w:tcW w:w="166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窗簾使用</w:t>
            </w:r>
          </w:p>
        </w:tc>
        <w:tc>
          <w:tcPr>
            <w:tcW w:w="70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3969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全關</w:t>
            </w:r>
            <w:r w:rsidRPr="006C482A">
              <w:rPr>
                <w:rFonts w:ascii="標楷體" w:eastAsia="標楷體" w:hAnsi="標楷體"/>
                <w:color w:val="000000" w:themeColor="text1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影響採光</w:t>
            </w:r>
          </w:p>
        </w:tc>
        <w:tc>
          <w:tcPr>
            <w:tcW w:w="2268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6C482A" w:rsidRPr="006C482A" w:rsidTr="006C482A">
        <w:tc>
          <w:tcPr>
            <w:tcW w:w="166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教室整潔</w:t>
            </w:r>
          </w:p>
        </w:tc>
        <w:tc>
          <w:tcPr>
            <w:tcW w:w="708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/>
                <w:color w:val="000000" w:themeColor="text1"/>
              </w:rPr>
              <w:t>□</w:t>
            </w:r>
          </w:p>
        </w:tc>
        <w:tc>
          <w:tcPr>
            <w:tcW w:w="3969" w:type="dxa"/>
          </w:tcPr>
          <w:p w:rsidR="00AE1ADF" w:rsidRPr="006C482A" w:rsidRDefault="006C482A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凌亂</w:t>
            </w:r>
            <w:r w:rsidRPr="006C482A">
              <w:rPr>
                <w:rFonts w:ascii="標楷體" w:eastAsia="標楷體" w:hAnsi="標楷體"/>
                <w:color w:val="000000" w:themeColor="text1"/>
              </w:rPr>
              <w:t xml:space="preserve"> </w:t>
            </w:r>
            <w:r w:rsidRPr="006C482A">
              <w:rPr>
                <w:rFonts w:ascii="標楷體" w:eastAsia="標楷體" w:hAnsi="標楷體" w:hint="eastAsia"/>
                <w:color w:val="000000" w:themeColor="text1"/>
              </w:rPr>
              <w:t>□垃圾未清</w:t>
            </w:r>
          </w:p>
        </w:tc>
        <w:tc>
          <w:tcPr>
            <w:tcW w:w="2268" w:type="dxa"/>
          </w:tcPr>
          <w:p w:rsidR="00AE1ADF" w:rsidRPr="006C482A" w:rsidRDefault="00AE1ADF">
            <w:pPr>
              <w:pStyle w:val="Compact"/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:rsidR="00AE1ADF" w:rsidRPr="006C482A" w:rsidRDefault="00AE1ADF">
      <w:pPr>
        <w:rPr>
          <w:rFonts w:ascii="標楷體" w:eastAsia="標楷體" w:hAnsi="標楷體"/>
          <w:color w:val="000000" w:themeColor="text1"/>
        </w:rPr>
      </w:pPr>
    </w:p>
    <w:p w:rsidR="00AE1ADF" w:rsidRPr="006C482A" w:rsidRDefault="006C482A">
      <w:pPr>
        <w:pStyle w:val="2"/>
        <w:rPr>
          <w:rFonts w:ascii="標楷體" w:eastAsia="標楷體" w:hAnsi="標楷體"/>
          <w:color w:val="000000" w:themeColor="text1"/>
          <w:lang w:eastAsia="zh-TW"/>
        </w:rPr>
      </w:pPr>
      <w:bookmarkStart w:id="6" w:name="五安全與特殊事件"/>
      <w:bookmarkEnd w:id="5"/>
      <w:r w:rsidRPr="006C482A">
        <w:rPr>
          <w:rFonts w:ascii="標楷體" w:eastAsia="標楷體" w:hAnsi="標楷體" w:hint="eastAsia"/>
          <w:color w:val="000000" w:themeColor="text1"/>
          <w:lang w:eastAsia="zh-TW"/>
        </w:rPr>
        <w:lastRenderedPageBreak/>
        <w:t>五、安全與特殊事件</w:t>
      </w:r>
    </w:p>
    <w:p w:rsidR="00AE1ADF" w:rsidRPr="006C482A" w:rsidRDefault="006C482A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□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無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□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有（請勾選）：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- □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學生衝突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- □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設備危險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- □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意外事件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- □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其他：__________________</w:t>
      </w:r>
    </w:p>
    <w:p w:rsidR="00AE1ADF" w:rsidRPr="006C482A" w:rsidRDefault="006C482A" w:rsidP="006C482A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說明：____________________________________________________</w:t>
      </w:r>
    </w:p>
    <w:p w:rsidR="00AE1ADF" w:rsidRPr="006C482A" w:rsidRDefault="006C482A">
      <w:pPr>
        <w:pStyle w:val="2"/>
        <w:rPr>
          <w:rFonts w:ascii="標楷體" w:eastAsia="標楷體" w:hAnsi="標楷體"/>
          <w:color w:val="000000" w:themeColor="text1"/>
          <w:lang w:eastAsia="zh-TW"/>
        </w:rPr>
      </w:pPr>
      <w:bookmarkStart w:id="7" w:name="六巡堂建議與回饋"/>
      <w:bookmarkEnd w:id="6"/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六、巡堂建議與回饋</w:t>
      </w:r>
    </w:p>
    <w:p w:rsidR="00AE1ADF" w:rsidRPr="006C482A" w:rsidRDefault="006C482A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（提供具體建議或優點回饋）</w:t>
      </w:r>
    </w:p>
    <w:p w:rsidR="00AE1ADF" w:rsidRPr="006C482A" w:rsidRDefault="0040702B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>
          <v:rect id="_x0000_i1025" style="width:0;height:1.5pt" o:hralign="center" o:hrstd="t" o:hr="t"/>
        </w:pict>
      </w:r>
    </w:p>
    <w:p w:rsidR="00AE1ADF" w:rsidRPr="006C482A" w:rsidRDefault="0040702B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>
          <v:rect id="_x0000_i1026" style="width:0;height:1.5pt" o:hralign="center" o:hrstd="t" o:hr="t"/>
        </w:pict>
      </w:r>
    </w:p>
    <w:p w:rsidR="00AE1ADF" w:rsidRPr="006C482A" w:rsidRDefault="0040702B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>
          <v:rect id="_x0000_i1027" style="width:0;height:1.5pt" o:hralign="center" o:hrstd="t" o:hr="t"/>
        </w:pict>
      </w:r>
    </w:p>
    <w:p w:rsidR="00AE1ADF" w:rsidRPr="006C482A" w:rsidRDefault="006C482A">
      <w:pPr>
        <w:pStyle w:val="2"/>
        <w:rPr>
          <w:rFonts w:ascii="標楷體" w:eastAsia="標楷體" w:hAnsi="標楷體"/>
          <w:color w:val="000000" w:themeColor="text1"/>
          <w:lang w:eastAsia="zh-TW"/>
        </w:rPr>
      </w:pPr>
      <w:bookmarkStart w:id="8" w:name="七任課教師導師回應"/>
      <w:bookmarkEnd w:id="7"/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七、任課教師／導師回應</w:t>
      </w:r>
    </w:p>
    <w:p w:rsidR="00AE1ADF" w:rsidRPr="006C482A" w:rsidRDefault="0040702B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>
          <v:rect id="_x0000_i1028" style="width:0;height:1.5pt" o:hralign="center" o:hrstd="t" o:hr="t"/>
        </w:pict>
      </w:r>
    </w:p>
    <w:p w:rsidR="00AE1ADF" w:rsidRPr="006C482A" w:rsidRDefault="0040702B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>
          <v:rect id="_x0000_i1029" style="width:0;height:1.5pt" o:hralign="center" o:hrstd="t" o:hr="t"/>
        </w:pict>
      </w:r>
    </w:p>
    <w:p w:rsidR="00AE1ADF" w:rsidRPr="006C482A" w:rsidRDefault="0040702B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>
          <v:rect id="_x0000_i1030" style="width:0;height:1.5pt" o:hralign="center" o:hrstd="t" o:hr="t"/>
        </w:pict>
      </w:r>
    </w:p>
    <w:p w:rsidR="006C482A" w:rsidRDefault="006C482A" w:rsidP="006C482A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填表人：__________</w:t>
      </w:r>
    </w:p>
    <w:p w:rsidR="00AE1ADF" w:rsidRDefault="006C482A" w:rsidP="006C482A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教學組長：__________設備組長：__________教務主任：</w:t>
      </w:r>
      <w:r>
        <w:rPr>
          <w:rFonts w:ascii="標楷體" w:eastAsia="標楷體" w:hAnsi="標楷體" w:hint="eastAsia"/>
          <w:color w:val="000000" w:themeColor="text1"/>
          <w:lang w:eastAsia="zh-TW"/>
        </w:rPr>
        <w:t>________校長:________</w:t>
      </w:r>
    </w:p>
    <w:p w:rsidR="006C482A" w:rsidRPr="006C482A" w:rsidRDefault="006C482A" w:rsidP="006C482A">
      <w:pPr>
        <w:pStyle w:val="a0"/>
        <w:rPr>
          <w:lang w:eastAsia="zh-TW"/>
        </w:rPr>
      </w:pPr>
    </w:p>
    <w:p w:rsidR="006C482A" w:rsidRDefault="006C482A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※ 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使用說明：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</w:t>
      </w:r>
    </w:p>
    <w:p w:rsidR="006C482A" w:rsidRDefault="006C482A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>
        <w:rPr>
          <w:rFonts w:ascii="標楷體" w:eastAsia="標楷體" w:hAnsi="標楷體"/>
          <w:color w:val="000000" w:themeColor="text1"/>
          <w:lang w:eastAsia="zh-TW"/>
        </w:rPr>
        <w:t>1.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以「快速勾選＋必要文字補充」為原則，提高巡堂效率。</w:t>
      </w:r>
    </w:p>
    <w:p w:rsidR="006C482A" w:rsidRDefault="006C482A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>
        <w:rPr>
          <w:rFonts w:ascii="標楷體" w:eastAsia="標楷體" w:hAnsi="標楷體"/>
          <w:color w:val="000000" w:themeColor="text1"/>
          <w:lang w:eastAsia="zh-TW"/>
        </w:rPr>
        <w:t>2.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異常項目請務必簡要說明，利於後續追蹤。</w:t>
      </w:r>
      <w:r w:rsidRPr="006C482A">
        <w:rPr>
          <w:rFonts w:ascii="標楷體" w:eastAsia="標楷體" w:hAnsi="標楷體"/>
          <w:color w:val="000000" w:themeColor="text1"/>
          <w:lang w:eastAsia="zh-TW"/>
        </w:rPr>
        <w:t xml:space="preserve"> </w:t>
      </w:r>
    </w:p>
    <w:p w:rsidR="00AE1ADF" w:rsidRPr="006C482A" w:rsidRDefault="006C482A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>
        <w:rPr>
          <w:rFonts w:ascii="標楷體" w:eastAsia="標楷體" w:hAnsi="標楷體"/>
          <w:color w:val="000000" w:themeColor="text1"/>
          <w:lang w:eastAsia="zh-TW"/>
        </w:rPr>
        <w:t>3.</w:t>
      </w:r>
      <w:r w:rsidRPr="006C482A">
        <w:rPr>
          <w:rFonts w:ascii="標楷體" w:eastAsia="標楷體" w:hAnsi="標楷體" w:hint="eastAsia"/>
          <w:color w:val="000000" w:themeColor="text1"/>
          <w:lang w:eastAsia="zh-TW"/>
        </w:rPr>
        <w:t>每週彙整後作為教學品質與班級經營改善依據。</w:t>
      </w:r>
      <w:bookmarkEnd w:id="0"/>
      <w:bookmarkEnd w:id="8"/>
    </w:p>
    <w:sectPr w:rsidR="00AE1ADF" w:rsidRPr="006C482A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E0A4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1ADF"/>
    <w:rsid w:val="002E5B75"/>
    <w:rsid w:val="0040702B"/>
    <w:rsid w:val="006C482A"/>
    <w:rsid w:val="00AE1ADF"/>
    <w:rsid w:val="00CB4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5:docId w15:val="{D516E1E2-392C-47E9-A055-EE7DB17B2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2</Words>
  <Characters>757</Characters>
  <Application>Microsoft Office Word</Application>
  <DocSecurity>0</DocSecurity>
  <Lines>6</Lines>
  <Paragraphs>1</Paragraphs>
  <ScaleCrop>false</ScaleCrop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keywords/>
  <cp:lastModifiedBy>user</cp:lastModifiedBy>
  <cp:revision>2</cp:revision>
  <cp:lastPrinted>2026-04-28T00:26:00Z</cp:lastPrinted>
  <dcterms:created xsi:type="dcterms:W3CDTF">2026-04-29T09:28:00Z</dcterms:created>
  <dcterms:modified xsi:type="dcterms:W3CDTF">2026-04-29T09:28:00Z</dcterms:modified>
</cp:coreProperties>
</file>